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5D552309" w14:textId="77777777" w:rsidTr="00053544">
        <w:trPr>
          <w:jc w:val="center"/>
        </w:trPr>
        <w:tc>
          <w:tcPr>
            <w:tcW w:w="304" w:type="pct"/>
          </w:tcPr>
          <w:p w14:paraId="6F760F03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933" w:type="pct"/>
          </w:tcPr>
          <w:p w14:paraId="1F2AD031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4881A312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059B70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CEE73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88A511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3E3290" w14:paraId="2E618A0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2E0802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4EF5F23E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4C5B133B" w14:textId="77777777" w:rsidR="00334227" w:rsidRPr="00494BC6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CFDAF0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B315FC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034889A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A69229B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0B95F2E1" w14:textId="77777777" w:rsidTr="00053544">
        <w:trPr>
          <w:jc w:val="center"/>
        </w:trPr>
        <w:tc>
          <w:tcPr>
            <w:tcW w:w="304" w:type="pct"/>
          </w:tcPr>
          <w:p w14:paraId="6EF8D7D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5B7CBD13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5B6E72D1" w14:textId="77777777" w:rsidR="005E0817" w:rsidRPr="00494BC6" w:rsidRDefault="005E081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37B1D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EAF4160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ALM-1111</w:t>
            </w:r>
          </w:p>
          <w:p w14:paraId="546BF4C3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4C99C477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4212EB16" w14:textId="77777777" w:rsidR="00F64D76" w:rsidRPr="00494BC6" w:rsidRDefault="00F64D76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  <w:p w14:paraId="6AD18D5F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4296250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2AD40A6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5E0817" w:rsidRPr="003E3290" w14:paraId="2347050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2935BA9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</w:t>
            </w:r>
            <w:r w:rsidR="009A5DB6"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9:50</w:t>
            </w:r>
          </w:p>
          <w:p w14:paraId="3A302588" w14:textId="77777777" w:rsidR="005E0817" w:rsidRPr="00494BC6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641CA2A7" w14:textId="77777777" w:rsidR="00334227" w:rsidRPr="00494BC6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3FE97E7" w14:textId="10908A50" w:rsidR="00F64D76" w:rsidRPr="00494BC6" w:rsidRDefault="00F64D76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9163B60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ALM-1111</w:t>
            </w:r>
          </w:p>
          <w:p w14:paraId="64F0D67F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an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0661B376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D2E69DD" w14:textId="77777777" w:rsidR="00F64D76" w:rsidRPr="00494BC6" w:rsidRDefault="00F64D76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  <w:p w14:paraId="28A045BD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7A02047" w14:textId="77777777" w:rsidR="005E0817" w:rsidRPr="00494BC6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5031B9C" w14:textId="77777777" w:rsidR="00334227" w:rsidRPr="00494BC6" w:rsidRDefault="00334227" w:rsidP="00AF1E8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76B6F" w:rsidRPr="003E3290" w14:paraId="189192FB" w14:textId="77777777" w:rsidTr="00053544">
        <w:trPr>
          <w:jc w:val="center"/>
        </w:trPr>
        <w:tc>
          <w:tcPr>
            <w:tcW w:w="304" w:type="pct"/>
          </w:tcPr>
          <w:p w14:paraId="76984005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49DCEA4A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3B14F711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1</w:t>
            </w:r>
          </w:p>
          <w:p w14:paraId="2E572D61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Science</w:t>
            </w:r>
            <w:proofErr w:type="spellEnd"/>
          </w:p>
          <w:p w14:paraId="6174B2C9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54FBACF9" w14:textId="77777777" w:rsidR="00F64D76" w:rsidRPr="00494BC6" w:rsidRDefault="00F64D76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</w:tc>
        <w:tc>
          <w:tcPr>
            <w:tcW w:w="996" w:type="pct"/>
          </w:tcPr>
          <w:p w14:paraId="289C5B20" w14:textId="1416E726" w:rsidR="00F64D76" w:rsidRPr="00494BC6" w:rsidRDefault="00F64D76" w:rsidP="007C650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160930D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9</w:t>
            </w:r>
          </w:p>
          <w:p w14:paraId="40F60495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391A9E13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4D2EFF7D" w14:textId="77777777" w:rsidR="00F64D76" w:rsidRPr="00494BC6" w:rsidRDefault="00F64D76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1F0C4E48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623DAE7" w14:textId="77777777" w:rsidR="00976B6F" w:rsidRPr="00494BC6" w:rsidRDefault="00976B6F" w:rsidP="00976B6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572247D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3C0707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28A7516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35EBDEC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1</w:t>
            </w:r>
          </w:p>
          <w:p w14:paraId="34CD33E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Science</w:t>
            </w:r>
            <w:proofErr w:type="spellEnd"/>
          </w:p>
          <w:p w14:paraId="3F4D220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0D200D3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</w:tc>
        <w:tc>
          <w:tcPr>
            <w:tcW w:w="996" w:type="pct"/>
            <w:shd w:val="clear" w:color="auto" w:fill="F2F2F2"/>
          </w:tcPr>
          <w:p w14:paraId="21A89FB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3</w:t>
            </w:r>
          </w:p>
          <w:p w14:paraId="5D0354E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63DC97E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20BB5F8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9</w:t>
            </w:r>
          </w:p>
          <w:p w14:paraId="4F4D11F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5AB6181A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16C7773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  <w:shd w:val="clear" w:color="auto" w:fill="F2F2F2"/>
          </w:tcPr>
          <w:p w14:paraId="0FC6FB5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TDİ-1001</w:t>
            </w:r>
          </w:p>
          <w:p w14:paraId="5FA5C8B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 I</w:t>
            </w:r>
          </w:p>
          <w:p w14:paraId="761321E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7D351D51" w14:textId="5709CE8D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79B2B04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0B62DF08" w14:textId="77777777" w:rsidTr="00053544">
        <w:trPr>
          <w:jc w:val="center"/>
        </w:trPr>
        <w:tc>
          <w:tcPr>
            <w:tcW w:w="304" w:type="pct"/>
          </w:tcPr>
          <w:p w14:paraId="592A390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43D99C8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0E57A81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1</w:t>
            </w:r>
          </w:p>
          <w:p w14:paraId="53D920A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Science</w:t>
            </w:r>
            <w:proofErr w:type="spellEnd"/>
          </w:p>
          <w:p w14:paraId="4BC752E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Çiğdem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PEKAR</w:t>
            </w:r>
          </w:p>
          <w:p w14:paraId="38C461C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</w:tc>
        <w:tc>
          <w:tcPr>
            <w:tcW w:w="996" w:type="pct"/>
          </w:tcPr>
          <w:p w14:paraId="60E6E9E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3</w:t>
            </w:r>
          </w:p>
          <w:p w14:paraId="15A9078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1091DAF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468A46A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9</w:t>
            </w:r>
          </w:p>
          <w:p w14:paraId="41C4E6A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World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39D1962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3879DE7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2E45D37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TDİ-1001</w:t>
            </w:r>
          </w:p>
          <w:p w14:paraId="47CE205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 I</w:t>
            </w:r>
          </w:p>
          <w:p w14:paraId="49BBBEF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Öğr. Gör. Halil İbrahim Bulan</w:t>
            </w:r>
          </w:p>
          <w:p w14:paraId="36591B1B" w14:textId="4298D76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1371AF6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2478CA8B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6B12FCD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527B84A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79CB08A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11</w:t>
            </w:r>
          </w:p>
          <w:p w14:paraId="012D8EF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Kariyer Planlama</w:t>
            </w:r>
          </w:p>
          <w:p w14:paraId="4BD2D56D" w14:textId="1BD6CE81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Dr.Öğr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Üyesi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2"/>
                <w:szCs w:val="14"/>
                <w:lang w:val="en-GB"/>
              </w:rPr>
              <w:t>Alkan</w:t>
            </w:r>
            <w:proofErr w:type="spellEnd"/>
          </w:p>
          <w:p w14:paraId="725290C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6</w:t>
            </w:r>
          </w:p>
        </w:tc>
        <w:tc>
          <w:tcPr>
            <w:tcW w:w="996" w:type="pct"/>
            <w:shd w:val="clear" w:color="auto" w:fill="F2F2F2"/>
          </w:tcPr>
          <w:p w14:paraId="648A552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3</w:t>
            </w:r>
          </w:p>
          <w:p w14:paraId="29F2827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5784681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0D996E0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21DF2A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5</w:t>
            </w:r>
          </w:p>
          <w:p w14:paraId="61F3E0A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63FDCED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Nazmi Yükselen YAĞANOĞLU</w:t>
            </w:r>
          </w:p>
          <w:p w14:paraId="1AF4F11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41D1B0C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3E596DE2" w14:textId="77777777" w:rsidTr="00053544">
        <w:trPr>
          <w:trHeight w:val="82"/>
          <w:jc w:val="center"/>
        </w:trPr>
        <w:tc>
          <w:tcPr>
            <w:tcW w:w="304" w:type="pct"/>
          </w:tcPr>
          <w:p w14:paraId="48FF0C1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7B7EAC4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45A44AA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ACFE1B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7</w:t>
            </w:r>
          </w:p>
          <w:p w14:paraId="24134AE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nglish I</w:t>
            </w:r>
          </w:p>
          <w:p w14:paraId="132C56F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2710B7D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47698DD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773700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5</w:t>
            </w:r>
          </w:p>
          <w:p w14:paraId="629DD79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5C63CEC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Nazmi Yükselen YAĞANOĞLU</w:t>
            </w:r>
          </w:p>
          <w:p w14:paraId="7BFFD6B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</w:tcPr>
          <w:p w14:paraId="20DC4BE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408F61E6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7D9461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356231FA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13240CF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911AAE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7</w:t>
            </w:r>
          </w:p>
          <w:p w14:paraId="65D65DF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nglish I</w:t>
            </w:r>
          </w:p>
          <w:p w14:paraId="6BDEFAA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6443E96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  <w:shd w:val="clear" w:color="auto" w:fill="F2F2F2"/>
          </w:tcPr>
          <w:p w14:paraId="1C5D3E5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02CDB4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5</w:t>
            </w:r>
          </w:p>
          <w:p w14:paraId="13E6216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7E9CD6CA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Nazmi Yükselen YAĞANOĞLU</w:t>
            </w:r>
          </w:p>
          <w:p w14:paraId="61E90A2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720" w:type="pct"/>
            <w:shd w:val="clear" w:color="auto" w:fill="F2F2F2"/>
          </w:tcPr>
          <w:p w14:paraId="443857D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3C4BC1A4" w14:textId="77777777" w:rsidTr="00053544">
        <w:trPr>
          <w:jc w:val="center"/>
        </w:trPr>
        <w:tc>
          <w:tcPr>
            <w:tcW w:w="304" w:type="pct"/>
          </w:tcPr>
          <w:p w14:paraId="57AB794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6857EED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1072460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0AF4926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1007</w:t>
            </w:r>
          </w:p>
          <w:p w14:paraId="63A0F41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cademic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nglish I</w:t>
            </w:r>
          </w:p>
          <w:p w14:paraId="30C140E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r. Ali Emrah TOKATLIOĞLU</w:t>
            </w:r>
          </w:p>
          <w:p w14:paraId="00E3548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16" w:type="pct"/>
          </w:tcPr>
          <w:p w14:paraId="2C2F8A6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6DC66F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066A16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24C2BFB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15091C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4AF4AFD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280BC32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64B3B8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F38CF3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724AE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B00BD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2BC98FC6" w14:textId="77777777" w:rsidTr="00053544">
        <w:trPr>
          <w:jc w:val="center"/>
        </w:trPr>
        <w:tc>
          <w:tcPr>
            <w:tcW w:w="304" w:type="pct"/>
          </w:tcPr>
          <w:p w14:paraId="5E41F1C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2E5236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4B8C048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968E4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DD0E7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3A80A87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4CB069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73AA15D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9D7791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2A00F14F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136327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73A3BF3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01A886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4EFECC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35BCBE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36DF8085" w14:textId="77777777" w:rsidTr="00053544">
        <w:trPr>
          <w:jc w:val="center"/>
        </w:trPr>
        <w:tc>
          <w:tcPr>
            <w:tcW w:w="304" w:type="pct"/>
          </w:tcPr>
          <w:p w14:paraId="5F142AF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23C1FA5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3AE7C1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7DAF13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565B98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A8B605D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FFC8DFA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43426C6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75239D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881F0E7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5C03BB29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6300DA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C889FE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06A36E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5C936A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58AB4D66" w14:textId="77777777" w:rsidTr="00053544">
        <w:trPr>
          <w:trHeight w:val="60"/>
          <w:jc w:val="center"/>
        </w:trPr>
        <w:tc>
          <w:tcPr>
            <w:tcW w:w="304" w:type="pct"/>
          </w:tcPr>
          <w:p w14:paraId="66447245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6AE0A14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697DCF6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B049DD0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B27033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2B40A5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FFE4508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955464" w:rsidRPr="003E3290" w14:paraId="5D0335E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EC527E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2C97DD2C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590CB32E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742CF84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91FD2B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E2C50B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AADEA52" w14:textId="77777777" w:rsidR="00955464" w:rsidRPr="00494BC6" w:rsidRDefault="00955464" w:rsidP="0095546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5F372718" w14:textId="77777777" w:rsidR="004D7519" w:rsidRPr="003E3290" w:rsidRDefault="004D7519" w:rsidP="006D51B3">
      <w:pPr>
        <w:rPr>
          <w:rFonts w:ascii="Times New Roman" w:hAnsi="Times New Roman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4F7D10E2" w14:textId="77777777" w:rsidTr="00053544">
        <w:trPr>
          <w:jc w:val="center"/>
        </w:trPr>
        <w:tc>
          <w:tcPr>
            <w:tcW w:w="304" w:type="pct"/>
          </w:tcPr>
          <w:p w14:paraId="61E3B78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805BBB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0F005D37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1C04BDC1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7CF0667B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2D9886EE" w14:textId="77777777" w:rsidR="004D7519" w:rsidRPr="00B055EE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6DDE2D0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BFD7F54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170A6919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56EA4A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B023FE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061820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7C5BCE1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7EBD885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4FAA559" w14:textId="77777777" w:rsidTr="00053544">
        <w:trPr>
          <w:jc w:val="center"/>
        </w:trPr>
        <w:tc>
          <w:tcPr>
            <w:tcW w:w="304" w:type="pct"/>
          </w:tcPr>
          <w:p w14:paraId="7F73112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7C66FA3C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159AB8A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6BA98A1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223AED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DF7F66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CB3B383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F39419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EA60B70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7311CC2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0CD2202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2766B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69CFE7C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FDB99E9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56AC68B1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B02D26E" w14:textId="77777777" w:rsidTr="00053544">
        <w:trPr>
          <w:jc w:val="center"/>
        </w:trPr>
        <w:tc>
          <w:tcPr>
            <w:tcW w:w="304" w:type="pct"/>
          </w:tcPr>
          <w:p w14:paraId="429712C8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8B847F7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10ADA93F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</w:tcPr>
          <w:p w14:paraId="7142998B" w14:textId="77777777" w:rsidR="000005D3" w:rsidRPr="00494BC6" w:rsidRDefault="000005D3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5</w:t>
            </w:r>
            <w:r w:rsidRPr="00494BC6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23096A86" w14:textId="77777777" w:rsidR="00FF6142" w:rsidRPr="00494BC6" w:rsidRDefault="000005D3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3B48686D" w14:textId="77777777" w:rsidR="00F64D76" w:rsidRPr="00494BC6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63DAFDF4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4D6A1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BEC804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746EC4A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64F923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55AA048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67D7F9E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4795CDE7" w14:textId="77777777" w:rsidR="000005D3" w:rsidRPr="00494BC6" w:rsidRDefault="000005D3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5</w:t>
            </w:r>
            <w:r w:rsidRPr="00494BC6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5908FA59" w14:textId="77777777" w:rsidR="00F64D76" w:rsidRPr="00494BC6" w:rsidRDefault="000005D3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48790398" w14:textId="77777777" w:rsidR="00FF6142" w:rsidRPr="00494BC6" w:rsidRDefault="00F64D76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  <w:r w:rsidR="000005D3"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="000005D3"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="000005D3" w:rsidRPr="00494BC6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</w:tc>
        <w:tc>
          <w:tcPr>
            <w:tcW w:w="1016" w:type="pct"/>
            <w:shd w:val="clear" w:color="auto" w:fill="F2F2F2"/>
          </w:tcPr>
          <w:p w14:paraId="658BC13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D7F9958" w14:textId="77777777" w:rsidR="00FF6142" w:rsidRPr="00494BC6" w:rsidRDefault="00FF6142" w:rsidP="00FF6142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2A9A4F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492D9142" w14:textId="77777777" w:rsidTr="00053544">
        <w:trPr>
          <w:jc w:val="center"/>
        </w:trPr>
        <w:tc>
          <w:tcPr>
            <w:tcW w:w="304" w:type="pct"/>
          </w:tcPr>
          <w:p w14:paraId="587A3EF6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64CE418D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7B5A46C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E71BA25" w14:textId="77777777" w:rsidR="000005D3" w:rsidRPr="00494BC6" w:rsidRDefault="000005D3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5</w:t>
            </w:r>
            <w:r w:rsidRPr="00494BC6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1BFF0166" w14:textId="77777777" w:rsidR="00FF6142" w:rsidRPr="00494BC6" w:rsidRDefault="000005D3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Law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20E56585" w14:textId="77777777" w:rsidR="00F64D76" w:rsidRPr="00494BC6" w:rsidRDefault="00F64D76" w:rsidP="000005D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1B747363" w14:textId="77777777" w:rsidR="00456583" w:rsidRPr="00494BC6" w:rsidRDefault="00456583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IR-2023 </w:t>
            </w:r>
          </w:p>
          <w:p w14:paraId="5D7B6F29" w14:textId="77777777" w:rsidR="00FF6142" w:rsidRPr="00494BC6" w:rsidRDefault="00456583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 (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3645BB2" w14:textId="77777777" w:rsidR="00456583" w:rsidRPr="00494BC6" w:rsidRDefault="00456583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1C1EB9C5" w14:textId="77777777" w:rsidR="00F64D76" w:rsidRPr="00494BC6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5</w:t>
            </w:r>
          </w:p>
        </w:tc>
        <w:tc>
          <w:tcPr>
            <w:tcW w:w="1031" w:type="pct"/>
          </w:tcPr>
          <w:p w14:paraId="61C988F1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956FD82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>IR-2001</w:t>
            </w:r>
          </w:p>
          <w:p w14:paraId="4948415D" w14:textId="6F362EC4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CA5261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B975F3E" w14:textId="74005E28" w:rsidR="00FF6142" w:rsidRPr="00494BC6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  <w:lang w:val="en-GB"/>
              </w:rPr>
              <w:t>105</w:t>
            </w:r>
          </w:p>
        </w:tc>
      </w:tr>
      <w:tr w:rsidR="00FF6142" w:rsidRPr="003E3290" w14:paraId="7815135B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42A729B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B7B9826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88BCBF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BBDEE82" w14:textId="77777777" w:rsidR="00FF6142" w:rsidRPr="00494BC6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073ECA1" w14:textId="77777777" w:rsidR="00456583" w:rsidRPr="00494BC6" w:rsidRDefault="00456583" w:rsidP="004565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IR-2023 </w:t>
            </w:r>
          </w:p>
          <w:p w14:paraId="2A49E2FC" w14:textId="77777777" w:rsidR="00456583" w:rsidRPr="00494BC6" w:rsidRDefault="00456583" w:rsidP="004565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 (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6F95B92E" w14:textId="77777777" w:rsidR="00FF6142" w:rsidRPr="00494BC6" w:rsidRDefault="00456583" w:rsidP="004565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5DEE1F88" w14:textId="77777777" w:rsidR="00F64D76" w:rsidRPr="00494BC6" w:rsidRDefault="00F64D76" w:rsidP="0045658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  <w:lang w:val="en-GB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133C8E22" w14:textId="77777777" w:rsidR="00584AFD" w:rsidRPr="00494BC6" w:rsidRDefault="00584AF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ATA-2001</w:t>
            </w:r>
            <w:r w:rsidRPr="00494BC6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15256D25" w14:textId="77777777" w:rsidR="00FF6142" w:rsidRPr="00494BC6" w:rsidRDefault="00584AF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494BC6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57D8E028" w14:textId="77777777" w:rsidR="00F64D76" w:rsidRPr="00494BC6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23D9A0A7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>IR-2001</w:t>
            </w:r>
          </w:p>
          <w:p w14:paraId="6EF4DD70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CA5261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361C55D1" w14:textId="42E0096C" w:rsidR="00FF6142" w:rsidRPr="00494BC6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  <w:lang w:val="en-GB"/>
              </w:rPr>
              <w:t>105</w:t>
            </w:r>
          </w:p>
        </w:tc>
      </w:tr>
      <w:tr w:rsidR="00C25661" w:rsidRPr="003E3290" w14:paraId="6EAB311E" w14:textId="77777777" w:rsidTr="00053544">
        <w:trPr>
          <w:trHeight w:val="82"/>
          <w:jc w:val="center"/>
        </w:trPr>
        <w:tc>
          <w:tcPr>
            <w:tcW w:w="304" w:type="pct"/>
          </w:tcPr>
          <w:p w14:paraId="5B94817E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6B38AD4A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59361672" w14:textId="3C1AC07B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br/>
            </w:r>
          </w:p>
        </w:tc>
        <w:tc>
          <w:tcPr>
            <w:tcW w:w="996" w:type="pct"/>
          </w:tcPr>
          <w:p w14:paraId="0B07F75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9</w:t>
            </w:r>
          </w:p>
          <w:p w14:paraId="4BA9B6D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overnment</w:t>
            </w:r>
            <w:proofErr w:type="spellEnd"/>
          </w:p>
          <w:p w14:paraId="48D7A92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1480F13F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31B3BA94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7</w:t>
            </w:r>
          </w:p>
          <w:p w14:paraId="57099E8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27145872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5291E35B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</w:tcPr>
          <w:p w14:paraId="41CC010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ATA-2001</w:t>
            </w:r>
            <w:r w:rsidRPr="00494BC6">
              <w:rPr>
                <w:rFonts w:ascii="Times New Roman" w:hAnsi="Times New Roman"/>
                <w:sz w:val="12"/>
                <w:szCs w:val="14"/>
              </w:rPr>
              <w:tab/>
            </w:r>
          </w:p>
          <w:p w14:paraId="4A4F999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rinciple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of Kem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taturk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of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volution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494BC6">
              <w:rPr>
                <w:rFonts w:ascii="Times New Roman" w:hAnsi="Times New Roman"/>
                <w:sz w:val="12"/>
                <w:szCs w:val="14"/>
              </w:rPr>
              <w:br/>
              <w:t>Öğr. Gör. Gökhan Bayram</w:t>
            </w:r>
          </w:p>
          <w:p w14:paraId="6AC43D53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27D65844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>IR-2001</w:t>
            </w:r>
          </w:p>
          <w:p w14:paraId="6504EEFC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CA5261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5718295" w14:textId="095121ED" w:rsidR="00C25661" w:rsidRPr="00494BC6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  <w:lang w:val="en-GB"/>
              </w:rPr>
              <w:t>105</w:t>
            </w:r>
          </w:p>
        </w:tc>
      </w:tr>
      <w:tr w:rsidR="00C25661" w:rsidRPr="003E3290" w14:paraId="5445B96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3888456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5EDC7EC7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5726A67D" w14:textId="0CAD1303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0CDED2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9</w:t>
            </w:r>
          </w:p>
          <w:p w14:paraId="770F4ED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overnment</w:t>
            </w:r>
            <w:proofErr w:type="spellEnd"/>
          </w:p>
          <w:p w14:paraId="2150D3B2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34D6123B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  <w:shd w:val="clear" w:color="auto" w:fill="F2F2F2"/>
          </w:tcPr>
          <w:p w14:paraId="13862E9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7</w:t>
            </w:r>
          </w:p>
          <w:p w14:paraId="1DB6F3F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0EB9DD51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0B6C21B4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  <w:shd w:val="clear" w:color="auto" w:fill="F2F2F2"/>
          </w:tcPr>
          <w:p w14:paraId="4E55AF7C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3</w:t>
            </w:r>
          </w:p>
          <w:p w14:paraId="483A119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76C2D7FA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2BE47C25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777B67B0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29DFC60A" w14:textId="77777777" w:rsidTr="00053544">
        <w:trPr>
          <w:jc w:val="center"/>
        </w:trPr>
        <w:tc>
          <w:tcPr>
            <w:tcW w:w="304" w:type="pct"/>
          </w:tcPr>
          <w:p w14:paraId="11E5B48E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344C57CB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035333E" w14:textId="66BF0CAA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3FBBFF7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9</w:t>
            </w:r>
          </w:p>
          <w:p w14:paraId="1C005CE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Comparative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Government</w:t>
            </w:r>
            <w:proofErr w:type="spellEnd"/>
          </w:p>
          <w:p w14:paraId="54F881E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5C9C440C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16" w:type="pct"/>
          </w:tcPr>
          <w:p w14:paraId="71EB64FC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7</w:t>
            </w:r>
          </w:p>
          <w:p w14:paraId="6E8E159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 xml:space="preserve">20th Century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5BDE9652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494BC6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Emrah NAKİ</w:t>
            </w:r>
          </w:p>
          <w:p w14:paraId="0539B39D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1031" w:type="pct"/>
          </w:tcPr>
          <w:p w14:paraId="11AC5020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3</w:t>
            </w:r>
          </w:p>
          <w:p w14:paraId="1A8A970C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1D15C6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67D2F2B2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</w:tcPr>
          <w:p w14:paraId="22B58C9A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6CABF68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8BD3C2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5EB9B22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14F48A64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46DDA5A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55E4EC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E00852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IR-2003</w:t>
            </w:r>
          </w:p>
          <w:p w14:paraId="4500FBB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494BC6">
              <w:rPr>
                <w:rFonts w:ascii="Times New Roman" w:hAnsi="Times New Roman"/>
                <w:sz w:val="12"/>
                <w:szCs w:val="14"/>
              </w:rPr>
              <w:t xml:space="preserve"> in International </w:t>
            </w:r>
            <w:proofErr w:type="spellStart"/>
            <w:r w:rsidRPr="00494BC6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</w:p>
          <w:p w14:paraId="51C661F1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Doç. Dr. Filiz Çoban Oran</w:t>
            </w:r>
          </w:p>
          <w:p w14:paraId="42A8440D" w14:textId="77777777" w:rsidR="00F64D76" w:rsidRPr="00494BC6" w:rsidRDefault="00F64D76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sz w:val="12"/>
                <w:szCs w:val="14"/>
              </w:rPr>
              <w:t>105</w:t>
            </w:r>
          </w:p>
        </w:tc>
        <w:tc>
          <w:tcPr>
            <w:tcW w:w="720" w:type="pct"/>
            <w:shd w:val="clear" w:color="auto" w:fill="F2F2F2"/>
          </w:tcPr>
          <w:p w14:paraId="4C4776F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70BC1E4A" w14:textId="77777777" w:rsidTr="00053544">
        <w:trPr>
          <w:jc w:val="center"/>
        </w:trPr>
        <w:tc>
          <w:tcPr>
            <w:tcW w:w="304" w:type="pct"/>
          </w:tcPr>
          <w:p w14:paraId="1C1DDBE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408B248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50564E7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AFCB02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AFFD2BE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3448A6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77F7BC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7D1BAD5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E2F90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4D78CDB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2E790B00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4A7BBD7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1DE13D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FAB751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0FB71134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64263148" w14:textId="77777777" w:rsidTr="00053544">
        <w:trPr>
          <w:jc w:val="center"/>
        </w:trPr>
        <w:tc>
          <w:tcPr>
            <w:tcW w:w="304" w:type="pct"/>
          </w:tcPr>
          <w:p w14:paraId="29D4C37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25B40D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61D329B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F3E808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96E9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4EB4A871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03AECE1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03D5769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83D95F0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5DADD88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7159742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FCB1C8C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12E8DE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67C8DD3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59B72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64778354" w14:textId="77777777" w:rsidTr="00053544">
        <w:trPr>
          <w:trHeight w:val="60"/>
          <w:jc w:val="center"/>
        </w:trPr>
        <w:tc>
          <w:tcPr>
            <w:tcW w:w="304" w:type="pct"/>
          </w:tcPr>
          <w:p w14:paraId="2F345E7F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0719F27A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0977D89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5BDAB8B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86AC949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3B8F4E5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997ED4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C25661" w:rsidRPr="003E3290" w14:paraId="38A8458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F61DFB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7E918A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494BC6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64646D4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BC2159C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FC3FE6D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D048611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31983EA6" w14:textId="77777777" w:rsidR="00C25661" w:rsidRPr="00494BC6" w:rsidRDefault="00C25661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2A8093CE" w14:textId="77777777" w:rsidR="004D7519" w:rsidRPr="003E3290" w:rsidRDefault="004D7519" w:rsidP="006D51B3">
      <w:pPr>
        <w:rPr>
          <w:rFonts w:ascii="Times New Roman" w:eastAsia="Times New Roman" w:hAnsi="Times New Roman"/>
          <w:color w:val="2C6EAB"/>
          <w:sz w:val="14"/>
          <w:szCs w:val="14"/>
        </w:rPr>
      </w:pPr>
      <w:r w:rsidRPr="003E3290">
        <w:rPr>
          <w:rFonts w:ascii="Times New Roman" w:hAnsi="Times New Roman"/>
          <w:sz w:val="14"/>
          <w:szCs w:val="14"/>
        </w:rPr>
        <w:br w:type="page"/>
      </w: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4D7519" w:rsidRPr="003E3290" w14:paraId="198AAF3C" w14:textId="77777777" w:rsidTr="00053544">
        <w:trPr>
          <w:jc w:val="center"/>
        </w:trPr>
        <w:tc>
          <w:tcPr>
            <w:tcW w:w="304" w:type="pct"/>
          </w:tcPr>
          <w:p w14:paraId="21B3030E" w14:textId="77777777" w:rsidR="004D7519" w:rsidRPr="003E3290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6B88F2EB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7FDC2278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3B235499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557146ED" w14:textId="77777777" w:rsidR="004D7519" w:rsidRPr="003317C4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5BAC7AA" w14:textId="77777777" w:rsidR="004D7519" w:rsidRPr="003E3290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545E4" w14:paraId="781FF89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871489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2CFBBB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5058D37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7AB66CB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37601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211AB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96FFBE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6545E4" w14:paraId="178AD101" w14:textId="77777777" w:rsidTr="00053544">
        <w:trPr>
          <w:jc w:val="center"/>
        </w:trPr>
        <w:tc>
          <w:tcPr>
            <w:tcW w:w="304" w:type="pct"/>
          </w:tcPr>
          <w:p w14:paraId="7D9024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1DE565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0484EAA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A29E3A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34103EB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E4398DF" w14:textId="77777777" w:rsidR="0085098C" w:rsidRPr="006545E4" w:rsidRDefault="008509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9</w:t>
            </w:r>
          </w:p>
          <w:p w14:paraId="324C9667" w14:textId="77777777" w:rsidR="00FF6142" w:rsidRPr="006545E4" w:rsidRDefault="008509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3F32BCC4" w14:textId="77777777" w:rsidR="00F64D76" w:rsidRPr="006545E4" w:rsidRDefault="00F64D7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</w:tcPr>
          <w:p w14:paraId="188092C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4E00F9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380D38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403EC1E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42A24E3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13</w:t>
            </w:r>
          </w:p>
          <w:p w14:paraId="679F081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meric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</w:p>
          <w:p w14:paraId="5B05529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Meryem İlayda Atlas</w:t>
            </w:r>
          </w:p>
          <w:p w14:paraId="763E193C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</w:tcPr>
          <w:p w14:paraId="475AFD58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9</w:t>
            </w:r>
          </w:p>
          <w:p w14:paraId="08B5FE33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tto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Empir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World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ystem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Onur Usta</w:t>
            </w:r>
          </w:p>
          <w:p w14:paraId="48E5AD37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2E32E3C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159507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9</w:t>
            </w:r>
          </w:p>
          <w:p w14:paraId="0A70B2C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20877C7F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251AEC75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>IR-3005</w:t>
            </w:r>
          </w:p>
          <w:p w14:paraId="14EE0073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CA5261">
              <w:rPr>
                <w:rFonts w:ascii="Times New Roman" w:hAnsi="Times New Roman"/>
                <w:sz w:val="12"/>
                <w:szCs w:val="14"/>
              </w:rPr>
              <w:t>Theories</w:t>
            </w:r>
            <w:proofErr w:type="spellEnd"/>
          </w:p>
          <w:p w14:paraId="0993FB3F" w14:textId="77777777" w:rsidR="00CA5261" w:rsidRPr="00CA5261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CA5261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CA5261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8BFE5D0" w14:textId="0D1A4D99" w:rsidR="0044646D" w:rsidRPr="006545E4" w:rsidRDefault="00CA5261" w:rsidP="00CA52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CA5261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44646D" w:rsidRPr="006545E4" w14:paraId="20A74DE1" w14:textId="77777777" w:rsidTr="00053544">
        <w:trPr>
          <w:jc w:val="center"/>
        </w:trPr>
        <w:tc>
          <w:tcPr>
            <w:tcW w:w="304" w:type="pct"/>
          </w:tcPr>
          <w:p w14:paraId="62C2E21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69680B6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57897A9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13</w:t>
            </w:r>
          </w:p>
          <w:p w14:paraId="503060A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meric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</w:p>
          <w:p w14:paraId="6AF894D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Meryem İlayda Atlas</w:t>
            </w:r>
          </w:p>
          <w:p w14:paraId="5D72384B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  <w:shd w:val="clear" w:color="auto" w:fill="F2F2F2"/>
          </w:tcPr>
          <w:p w14:paraId="01E686C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9</w:t>
            </w:r>
          </w:p>
          <w:p w14:paraId="03CCC7C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tto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Empir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World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ystem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Onur Usta</w:t>
            </w:r>
          </w:p>
          <w:p w14:paraId="6219B899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</w:tcPr>
          <w:p w14:paraId="0FCBAE1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3E2CE8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9</w:t>
            </w:r>
          </w:p>
          <w:p w14:paraId="7F1AA60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3C612EB8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</w:tcPr>
          <w:p w14:paraId="774A153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5</w:t>
            </w:r>
          </w:p>
          <w:p w14:paraId="701BFC8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heories</w:t>
            </w:r>
            <w:proofErr w:type="spellEnd"/>
          </w:p>
          <w:p w14:paraId="7CB3871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E52FC57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44646D" w:rsidRPr="006545E4" w14:paraId="11A75440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D63740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7B66E85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35ED1DF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13</w:t>
            </w:r>
          </w:p>
          <w:p w14:paraId="64A4437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meric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</w:p>
          <w:p w14:paraId="0CBCC37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Meryem İlayda Atlas</w:t>
            </w:r>
          </w:p>
          <w:p w14:paraId="40A3452F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996" w:type="pct"/>
          </w:tcPr>
          <w:p w14:paraId="52A1E23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9</w:t>
            </w:r>
          </w:p>
          <w:p w14:paraId="276FE5B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tto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Empir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h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World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ystem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Onur Usta</w:t>
            </w:r>
          </w:p>
          <w:p w14:paraId="0ACB9A5C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16" w:type="pct"/>
            <w:shd w:val="clear" w:color="auto" w:fill="F2F2F2"/>
          </w:tcPr>
          <w:p w14:paraId="3FED73D8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3</w:t>
            </w:r>
          </w:p>
          <w:p w14:paraId="1381F6B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7BE1BA3D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1DB2C37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E01E8F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5</w:t>
            </w:r>
          </w:p>
          <w:p w14:paraId="5A53878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lation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heories</w:t>
            </w:r>
            <w:proofErr w:type="spellEnd"/>
          </w:p>
          <w:p w14:paraId="51821AD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74C3559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</w:tr>
      <w:tr w:rsidR="0044646D" w:rsidRPr="006545E4" w14:paraId="174F0C4A" w14:textId="77777777" w:rsidTr="00053544">
        <w:trPr>
          <w:trHeight w:val="42"/>
          <w:jc w:val="center"/>
        </w:trPr>
        <w:tc>
          <w:tcPr>
            <w:tcW w:w="304" w:type="pct"/>
          </w:tcPr>
          <w:p w14:paraId="5B57E893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56823AA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5D0FE33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458BAB3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1A3328D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3</w:t>
            </w:r>
          </w:p>
          <w:p w14:paraId="37B319E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6CF64DB2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400F932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DD108E5" w14:textId="06E5487F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003BB4F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E973738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1A2E2BF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785AA881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48FF590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706EDE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03</w:t>
            </w:r>
          </w:p>
          <w:p w14:paraId="2FE1B5F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010FD3E1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574002D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DBA542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0FD7794B" w14:textId="77777777" w:rsidTr="00053544">
        <w:trPr>
          <w:trHeight w:val="82"/>
          <w:jc w:val="center"/>
        </w:trPr>
        <w:tc>
          <w:tcPr>
            <w:tcW w:w="304" w:type="pct"/>
          </w:tcPr>
          <w:p w14:paraId="0D992153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46A0213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8279F7F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31E86A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51FB0DE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7</w:t>
            </w:r>
          </w:p>
          <w:p w14:paraId="5BD1218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mmunicatio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Arş. Gör. Ulvi Cenap TOPÇU</w:t>
            </w:r>
          </w:p>
          <w:p w14:paraId="00FFC250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6ECE261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599296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7696C39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854F05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D95E98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0B2C3C9B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DBD0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EE8C02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7</w:t>
            </w:r>
          </w:p>
          <w:p w14:paraId="421F99F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mmunicatio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Arş. Gör. Ulvi Cenap TOPÇU</w:t>
            </w:r>
          </w:p>
          <w:p w14:paraId="51635D3E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  <w:shd w:val="clear" w:color="auto" w:fill="F2F2F2"/>
          </w:tcPr>
          <w:p w14:paraId="6BFD07A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51BCD1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DBC02F5" w14:textId="77777777" w:rsidTr="00053544">
        <w:trPr>
          <w:jc w:val="center"/>
        </w:trPr>
        <w:tc>
          <w:tcPr>
            <w:tcW w:w="304" w:type="pct"/>
          </w:tcPr>
          <w:p w14:paraId="10DA5D7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2440370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4E8C0C77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DC713E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953B3F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3027</w:t>
            </w:r>
          </w:p>
          <w:p w14:paraId="6B2B571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mmunicatio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Arş. Gör. Ulvi Cenap TOPÇU</w:t>
            </w:r>
          </w:p>
          <w:p w14:paraId="78B97AE0" w14:textId="77777777" w:rsidR="00F64D76" w:rsidRPr="006545E4" w:rsidRDefault="00F64D76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104</w:t>
            </w:r>
          </w:p>
        </w:tc>
        <w:tc>
          <w:tcPr>
            <w:tcW w:w="1031" w:type="pct"/>
          </w:tcPr>
          <w:p w14:paraId="7EABDC1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2227037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52330C3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0CA42F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2A783FB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623159F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A548C88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389FFB4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6C786DC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319071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03DD311E" w14:textId="77777777" w:rsidTr="00053544">
        <w:trPr>
          <w:jc w:val="center"/>
        </w:trPr>
        <w:tc>
          <w:tcPr>
            <w:tcW w:w="304" w:type="pct"/>
          </w:tcPr>
          <w:p w14:paraId="0B67D580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2976423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38D783C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3EE7924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54E2B87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8CB291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4F4F163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480A963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7B210AE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6536D9A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04497BFF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226975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6D87C24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C36404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184C5C6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471F8344" w14:textId="77777777" w:rsidTr="00053544">
        <w:trPr>
          <w:jc w:val="center"/>
        </w:trPr>
        <w:tc>
          <w:tcPr>
            <w:tcW w:w="304" w:type="pct"/>
          </w:tcPr>
          <w:p w14:paraId="16EF24FE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6F6AD892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710350FF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27473F7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735BC48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228F3D45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C2E4BD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28159552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EFBA8B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378516C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07C6B785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D7B0EC7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24F2E19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14C5ADC9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EA8AD84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72872156" w14:textId="77777777" w:rsidTr="00053544">
        <w:trPr>
          <w:trHeight w:val="60"/>
          <w:jc w:val="center"/>
        </w:trPr>
        <w:tc>
          <w:tcPr>
            <w:tcW w:w="304" w:type="pct"/>
          </w:tcPr>
          <w:p w14:paraId="5F0E21B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3C30226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1DA58B3D" w14:textId="77777777" w:rsidR="0044646D" w:rsidRPr="006545E4" w:rsidRDefault="0044646D" w:rsidP="0044646D">
            <w:pPr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2DB5C4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646F132F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43FEFB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3DCA3DC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44646D" w:rsidRPr="006545E4" w14:paraId="0A51A9D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516C82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1609F111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1671CBAE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69F9606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534B266A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50DA03B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8A43D" w14:textId="77777777" w:rsidR="0044646D" w:rsidRPr="006545E4" w:rsidRDefault="0044646D" w:rsidP="0044646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79ECF29E" w14:textId="77777777" w:rsidR="004553FD" w:rsidRPr="006545E4" w:rsidRDefault="004553FD">
      <w:pPr>
        <w:rPr>
          <w:rFonts w:ascii="Times New Roman" w:hAnsi="Times New Roman"/>
          <w:sz w:val="12"/>
          <w:szCs w:val="14"/>
        </w:rPr>
      </w:pPr>
    </w:p>
    <w:p w14:paraId="122497FA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p w14:paraId="20E71FF9" w14:textId="22F9AAAB" w:rsidR="00B055EE" w:rsidRDefault="00B055EE">
      <w:pPr>
        <w:rPr>
          <w:rFonts w:ascii="Times New Roman" w:hAnsi="Times New Roman"/>
          <w:sz w:val="14"/>
          <w:szCs w:val="14"/>
        </w:rPr>
      </w:pPr>
    </w:p>
    <w:p w14:paraId="5F1520E9" w14:textId="489C6CBA" w:rsidR="00053544" w:rsidRDefault="00053544">
      <w:pPr>
        <w:rPr>
          <w:rFonts w:ascii="Times New Roman" w:hAnsi="Times New Roman"/>
          <w:sz w:val="14"/>
          <w:szCs w:val="14"/>
        </w:rPr>
      </w:pPr>
    </w:p>
    <w:p w14:paraId="3403EC7E" w14:textId="15947E36" w:rsidR="00053544" w:rsidRDefault="00053544">
      <w:pPr>
        <w:rPr>
          <w:rFonts w:ascii="Times New Roman" w:hAnsi="Times New Roman"/>
          <w:sz w:val="14"/>
          <w:szCs w:val="14"/>
        </w:rPr>
      </w:pPr>
    </w:p>
    <w:p w14:paraId="7CBA8853" w14:textId="77777777" w:rsidR="00053544" w:rsidRDefault="00053544">
      <w:pPr>
        <w:rPr>
          <w:rFonts w:ascii="Times New Roman" w:hAnsi="Times New Roman"/>
          <w:sz w:val="14"/>
          <w:szCs w:val="14"/>
        </w:rPr>
      </w:pPr>
    </w:p>
    <w:p w14:paraId="5DC2583D" w14:textId="77777777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0"/>
        <w:gridCol w:w="2701"/>
        <w:gridCol w:w="2884"/>
        <w:gridCol w:w="2942"/>
        <w:gridCol w:w="2985"/>
        <w:gridCol w:w="2085"/>
      </w:tblGrid>
      <w:tr w:rsidR="00B055EE" w:rsidRPr="003E3290" w14:paraId="7BB51973" w14:textId="77777777" w:rsidTr="00053544">
        <w:trPr>
          <w:jc w:val="center"/>
        </w:trPr>
        <w:tc>
          <w:tcPr>
            <w:tcW w:w="304" w:type="pct"/>
          </w:tcPr>
          <w:p w14:paraId="03C012A0" w14:textId="77777777" w:rsidR="00B055EE" w:rsidRPr="003E3290" w:rsidRDefault="00B055EE" w:rsidP="00494BC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33" w:type="pct"/>
          </w:tcPr>
          <w:p w14:paraId="7A973E44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996" w:type="pct"/>
          </w:tcPr>
          <w:p w14:paraId="173CB51C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16" w:type="pct"/>
          </w:tcPr>
          <w:p w14:paraId="0EFCB723" w14:textId="77777777" w:rsidR="00B055EE" w:rsidRPr="00854481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31" w:type="pct"/>
          </w:tcPr>
          <w:p w14:paraId="100A6387" w14:textId="77777777" w:rsidR="00B055EE" w:rsidRPr="00B133E7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0" w:type="pct"/>
          </w:tcPr>
          <w:p w14:paraId="7998F327" w14:textId="77777777" w:rsidR="00B055EE" w:rsidRPr="003E3290" w:rsidRDefault="00B055EE" w:rsidP="00494B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3E3290" w14:paraId="3542C047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6D9E3B6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10</w:t>
            </w:r>
          </w:p>
          <w:p w14:paraId="6A59A42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8:55</w:t>
            </w:r>
          </w:p>
        </w:tc>
        <w:tc>
          <w:tcPr>
            <w:tcW w:w="933" w:type="pct"/>
            <w:shd w:val="clear" w:color="auto" w:fill="F2F2F2"/>
          </w:tcPr>
          <w:p w14:paraId="0BFC30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64D8F7D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72A9D87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E123E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02ACE8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3B568F8D" w14:textId="77777777" w:rsidTr="00053544">
        <w:trPr>
          <w:jc w:val="center"/>
        </w:trPr>
        <w:tc>
          <w:tcPr>
            <w:tcW w:w="304" w:type="pct"/>
          </w:tcPr>
          <w:p w14:paraId="5CD74187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00</w:t>
            </w:r>
          </w:p>
          <w:p w14:paraId="48F9BAC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45</w:t>
            </w:r>
          </w:p>
        </w:tc>
        <w:tc>
          <w:tcPr>
            <w:tcW w:w="933" w:type="pct"/>
          </w:tcPr>
          <w:p w14:paraId="2F800D6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5E8E4A4E" w14:textId="77777777" w:rsidR="0006198F" w:rsidRPr="006545E4" w:rsidRDefault="0006198F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3</w:t>
            </w:r>
          </w:p>
          <w:p w14:paraId="13C58D25" w14:textId="77777777" w:rsidR="00FF6142" w:rsidRPr="006545E4" w:rsidRDefault="0006198F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EU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nstitution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r. Ali Emrah TOKATLIOĞLU</w:t>
            </w:r>
          </w:p>
          <w:p w14:paraId="1CC4931E" w14:textId="77777777" w:rsidR="0040548C" w:rsidRPr="006545E4" w:rsidRDefault="00B3274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</w:tcPr>
          <w:p w14:paraId="09EB2581" w14:textId="1ABCE90E" w:rsidR="0040548C" w:rsidRPr="006545E4" w:rsidRDefault="0040548C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1D0A6CC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33FAE60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6FB381A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02CDF03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09:50</w:t>
            </w:r>
          </w:p>
          <w:p w14:paraId="318609B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35</w:t>
            </w:r>
          </w:p>
        </w:tc>
        <w:tc>
          <w:tcPr>
            <w:tcW w:w="933" w:type="pct"/>
            <w:shd w:val="clear" w:color="auto" w:fill="F2F2F2"/>
          </w:tcPr>
          <w:p w14:paraId="7E30464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1D048ECC" w14:textId="77777777" w:rsidR="0006198F" w:rsidRPr="006545E4" w:rsidRDefault="0006198F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3</w:t>
            </w:r>
          </w:p>
          <w:p w14:paraId="52E6F7C2" w14:textId="77777777" w:rsidR="00FF6142" w:rsidRPr="006545E4" w:rsidRDefault="0006198F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EU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nstitution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r. Ali Emrah TOKATLIOĞLU</w:t>
            </w:r>
          </w:p>
          <w:p w14:paraId="01BBAA8B" w14:textId="77777777" w:rsidR="0040548C" w:rsidRPr="006545E4" w:rsidRDefault="00B3274A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  <w:shd w:val="clear" w:color="auto" w:fill="F2F2F2"/>
          </w:tcPr>
          <w:p w14:paraId="55F023FD" w14:textId="5C458EC8" w:rsidR="0040548C" w:rsidRPr="006545E4" w:rsidRDefault="0040548C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8A1906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692DA40B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38D18685" w14:textId="77777777" w:rsidTr="00053544">
        <w:trPr>
          <w:jc w:val="center"/>
        </w:trPr>
        <w:tc>
          <w:tcPr>
            <w:tcW w:w="304" w:type="pct"/>
          </w:tcPr>
          <w:p w14:paraId="3EA40BD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0:40</w:t>
            </w:r>
          </w:p>
          <w:p w14:paraId="366650FB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25</w:t>
            </w:r>
          </w:p>
        </w:tc>
        <w:tc>
          <w:tcPr>
            <w:tcW w:w="933" w:type="pct"/>
          </w:tcPr>
          <w:p w14:paraId="0E3D70E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621C900" w14:textId="77777777" w:rsidR="0006198F" w:rsidRPr="006545E4" w:rsidRDefault="0006198F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3</w:t>
            </w:r>
          </w:p>
          <w:p w14:paraId="3928F8D7" w14:textId="77777777" w:rsidR="00FF6142" w:rsidRPr="006545E4" w:rsidRDefault="0006198F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EU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nstitution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r. Ali Emrah TOKATLIOĞLU</w:t>
            </w:r>
          </w:p>
          <w:p w14:paraId="73DF22E6" w14:textId="77777777" w:rsidR="0040548C" w:rsidRPr="006545E4" w:rsidRDefault="00B3274A" w:rsidP="0006198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</w:tcPr>
          <w:p w14:paraId="7B96D694" w14:textId="7383808B" w:rsidR="0040548C" w:rsidRPr="006545E4" w:rsidRDefault="0040548C" w:rsidP="00C2566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64B2F0D6" w14:textId="77777777" w:rsidR="00080DDD" w:rsidRPr="006545E4" w:rsidRDefault="00080DD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03</w:t>
            </w:r>
          </w:p>
          <w:p w14:paraId="3FCE325C" w14:textId="77777777" w:rsidR="00FF6142" w:rsidRPr="006545E4" w:rsidRDefault="00080DD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</w:p>
          <w:p w14:paraId="646ECD7C" w14:textId="77777777" w:rsidR="00080DDD" w:rsidRPr="006545E4" w:rsidRDefault="00080DD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9CDF4A1" w14:textId="77777777" w:rsidR="0040548C" w:rsidRPr="006545E4" w:rsidRDefault="00B3274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720" w:type="pct"/>
          </w:tcPr>
          <w:p w14:paraId="3D2E6B27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A58748E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59225D8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1:30</w:t>
            </w:r>
          </w:p>
          <w:p w14:paraId="1669F8C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15</w:t>
            </w:r>
          </w:p>
        </w:tc>
        <w:tc>
          <w:tcPr>
            <w:tcW w:w="933" w:type="pct"/>
            <w:shd w:val="clear" w:color="auto" w:fill="F2F2F2"/>
          </w:tcPr>
          <w:p w14:paraId="7A78C44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60DB7AD" w14:textId="77777777" w:rsidR="00C43620" w:rsidRPr="006545E4" w:rsidRDefault="00C43620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13</w:t>
            </w:r>
          </w:p>
          <w:p w14:paraId="574C1507" w14:textId="77777777" w:rsidR="00FF6142" w:rsidRPr="006545E4" w:rsidRDefault="00C43620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hines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oç. Dr. Cemre PEKCAN</w:t>
            </w:r>
          </w:p>
          <w:p w14:paraId="1CCF9BB1" w14:textId="77777777" w:rsidR="0040548C" w:rsidRPr="006545E4" w:rsidRDefault="00B3274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  <w:shd w:val="clear" w:color="auto" w:fill="F2F2F2"/>
          </w:tcPr>
          <w:p w14:paraId="6394893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4614B30" w14:textId="77777777" w:rsidR="00080DDD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03</w:t>
            </w:r>
          </w:p>
          <w:p w14:paraId="338E5777" w14:textId="77777777" w:rsidR="00080DDD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</w:p>
          <w:p w14:paraId="76BE40B3" w14:textId="77777777" w:rsidR="00FF6142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7BC51660" w14:textId="77777777" w:rsidR="0040548C" w:rsidRPr="006545E4" w:rsidRDefault="00B3274A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720" w:type="pct"/>
            <w:shd w:val="clear" w:color="auto" w:fill="F2F2F2"/>
          </w:tcPr>
          <w:p w14:paraId="52F84AB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4ABFA648" w14:textId="77777777" w:rsidTr="00053544">
        <w:trPr>
          <w:jc w:val="center"/>
        </w:trPr>
        <w:tc>
          <w:tcPr>
            <w:tcW w:w="304" w:type="pct"/>
          </w:tcPr>
          <w:p w14:paraId="4E7C260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2:20</w:t>
            </w:r>
          </w:p>
          <w:p w14:paraId="0BCBCE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05</w:t>
            </w:r>
          </w:p>
        </w:tc>
        <w:tc>
          <w:tcPr>
            <w:tcW w:w="933" w:type="pct"/>
          </w:tcPr>
          <w:p w14:paraId="24BC384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3C779C5" w14:textId="77777777" w:rsidR="00C43620" w:rsidRPr="006545E4" w:rsidRDefault="00C43620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13</w:t>
            </w:r>
          </w:p>
          <w:p w14:paraId="76975813" w14:textId="77777777" w:rsidR="00FF6142" w:rsidRPr="006545E4" w:rsidRDefault="00C43620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hines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oç. Dr. Cemre PEKCAN</w:t>
            </w:r>
          </w:p>
          <w:p w14:paraId="271AC51E" w14:textId="77777777" w:rsidR="0040548C" w:rsidRPr="006545E4" w:rsidRDefault="00B3274A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</w:tcPr>
          <w:p w14:paraId="4908DF3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74695B6F" w14:textId="77777777" w:rsidR="00080DDD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03</w:t>
            </w:r>
          </w:p>
          <w:p w14:paraId="08E5B294" w14:textId="77777777" w:rsidR="00080DDD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Semina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urrent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ternational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Issues</w:t>
            </w:r>
            <w:proofErr w:type="spellEnd"/>
          </w:p>
          <w:p w14:paraId="6F0097FA" w14:textId="77777777" w:rsidR="00FF6142" w:rsidRPr="006545E4" w:rsidRDefault="00080DDD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Çiğdem PEKAR</w:t>
            </w:r>
          </w:p>
          <w:p w14:paraId="04D34537" w14:textId="77777777" w:rsidR="0040548C" w:rsidRPr="006545E4" w:rsidRDefault="00B3274A" w:rsidP="00080DD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720" w:type="pct"/>
          </w:tcPr>
          <w:p w14:paraId="3812F7F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647B32D" w14:textId="77777777" w:rsidTr="00053544">
        <w:trPr>
          <w:trHeight w:val="327"/>
          <w:jc w:val="center"/>
        </w:trPr>
        <w:tc>
          <w:tcPr>
            <w:tcW w:w="304" w:type="pct"/>
            <w:shd w:val="clear" w:color="auto" w:fill="F2F2F2"/>
          </w:tcPr>
          <w:p w14:paraId="355AF30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10</w:t>
            </w:r>
          </w:p>
          <w:p w14:paraId="7D2AD37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3:55</w:t>
            </w:r>
          </w:p>
        </w:tc>
        <w:tc>
          <w:tcPr>
            <w:tcW w:w="933" w:type="pct"/>
            <w:shd w:val="clear" w:color="auto" w:fill="F2F2F2"/>
          </w:tcPr>
          <w:p w14:paraId="6F009B8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055C9080" w14:textId="77777777" w:rsidR="00C43620" w:rsidRPr="006545E4" w:rsidRDefault="00C43620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13</w:t>
            </w:r>
          </w:p>
          <w:p w14:paraId="4B201FFE" w14:textId="77777777" w:rsidR="00FF6142" w:rsidRPr="006545E4" w:rsidRDefault="00C43620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hines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Foreig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c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br/>
              <w:t>Doç. Dr. Cemre PEKCAN</w:t>
            </w:r>
          </w:p>
          <w:p w14:paraId="2A783488" w14:textId="77777777" w:rsidR="0040548C" w:rsidRPr="006545E4" w:rsidRDefault="00B3274A" w:rsidP="00C436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  <w:shd w:val="clear" w:color="auto" w:fill="F2F2F2"/>
          </w:tcPr>
          <w:p w14:paraId="60841667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465C54D2" w14:textId="77777777" w:rsidR="00143B74" w:rsidRPr="006545E4" w:rsidRDefault="00143B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5F2EC93D" w14:textId="77777777" w:rsidR="00FF6142" w:rsidRPr="006545E4" w:rsidRDefault="00143B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20EB17E8" w14:textId="77777777" w:rsidR="00143B74" w:rsidRPr="006545E4" w:rsidRDefault="00143B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7600E496" w14:textId="6E8DD298" w:rsidR="0040548C" w:rsidRPr="006545E4" w:rsidRDefault="00E31A7B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1B4E4F5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4802BEE3" w14:textId="77777777" w:rsidTr="00053544">
        <w:trPr>
          <w:trHeight w:val="82"/>
          <w:jc w:val="center"/>
        </w:trPr>
        <w:tc>
          <w:tcPr>
            <w:tcW w:w="304" w:type="pct"/>
          </w:tcPr>
          <w:p w14:paraId="27B179A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00</w:t>
            </w:r>
          </w:p>
          <w:p w14:paraId="5E94A6E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45</w:t>
            </w:r>
          </w:p>
        </w:tc>
        <w:tc>
          <w:tcPr>
            <w:tcW w:w="933" w:type="pct"/>
          </w:tcPr>
          <w:p w14:paraId="07D3BE5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139E1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049E1906" w14:textId="77777777" w:rsidR="004603BF" w:rsidRPr="006545E4" w:rsidRDefault="004603BF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4032A451" w14:textId="77777777" w:rsidR="004603BF" w:rsidRPr="006545E4" w:rsidRDefault="004603BF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71D6868C" w14:textId="77777777" w:rsidR="00FF6142" w:rsidRPr="006545E4" w:rsidRDefault="004603BF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4DF4A1DE" w14:textId="1A10FCEF" w:rsidR="0040548C" w:rsidRPr="006545E4" w:rsidRDefault="00942887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3CF2A8FA" w14:textId="77777777" w:rsidR="00143B74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444944CE" w14:textId="77777777" w:rsidR="00143B74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49E15F56" w14:textId="77777777" w:rsidR="00FF6142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613518A" w14:textId="35CDECF4" w:rsidR="0040548C" w:rsidRPr="006545E4" w:rsidRDefault="00E31A7B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</w:tcPr>
          <w:p w14:paraId="0E2BF92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50E184B1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2C61E34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4:50</w:t>
            </w:r>
          </w:p>
          <w:p w14:paraId="425817D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35</w:t>
            </w:r>
          </w:p>
        </w:tc>
        <w:tc>
          <w:tcPr>
            <w:tcW w:w="933" w:type="pct"/>
            <w:shd w:val="clear" w:color="auto" w:fill="F2F2F2"/>
          </w:tcPr>
          <w:p w14:paraId="489699A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4913E49" w14:textId="77777777" w:rsidR="00741D09" w:rsidRPr="006545E4" w:rsidRDefault="00741D09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25</w:t>
            </w:r>
          </w:p>
          <w:p w14:paraId="630F4D36" w14:textId="77777777" w:rsidR="00FF6142" w:rsidRPr="006545E4" w:rsidRDefault="00741D09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ife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  <w:t>Öğr. Gör. Dr. Uğur SERÇE</w:t>
            </w:r>
          </w:p>
          <w:p w14:paraId="5D11F086" w14:textId="77777777" w:rsidR="0040548C" w:rsidRPr="006545E4" w:rsidRDefault="00B3274A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  <w:shd w:val="clear" w:color="auto" w:fill="F2F2F2"/>
          </w:tcPr>
          <w:p w14:paraId="144531B4" w14:textId="77777777" w:rsidR="004603BF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3D9084E2" w14:textId="77777777" w:rsidR="004603BF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6C46984F" w14:textId="77777777" w:rsidR="00FF6142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6B4DF01B" w14:textId="7F3FE069" w:rsidR="0040548C" w:rsidRPr="006545E4" w:rsidRDefault="00942887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  <w:shd w:val="clear" w:color="auto" w:fill="F2F2F2"/>
          </w:tcPr>
          <w:p w14:paraId="28011ABF" w14:textId="77777777" w:rsidR="00143B74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9</w:t>
            </w:r>
          </w:p>
          <w:p w14:paraId="4D6BCA42" w14:textId="77777777" w:rsidR="00143B74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 xml:space="preserve">Basic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Readings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n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German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History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(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Option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)</w:t>
            </w:r>
          </w:p>
          <w:p w14:paraId="3B3B1AA5" w14:textId="77777777" w:rsidR="00FF6142" w:rsidRPr="006545E4" w:rsidRDefault="00143B74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  <w:lang w:val="en-GB"/>
              </w:rPr>
            </w:pPr>
            <w:proofErr w:type="spellStart"/>
            <w:proofErr w:type="gram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Dr.Öğr.Üyesi</w:t>
            </w:r>
            <w:proofErr w:type="spellEnd"/>
            <w:proofErr w:type="gram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>Resu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  <w:lang w:val="en-GB"/>
              </w:rPr>
              <w:t xml:space="preserve"> ALKAN</w:t>
            </w:r>
          </w:p>
          <w:p w14:paraId="657A0F85" w14:textId="5321DF47" w:rsidR="0040548C" w:rsidRPr="006545E4" w:rsidRDefault="00E31A7B" w:rsidP="00143B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  <w:lang w:val="en-GB"/>
              </w:rPr>
              <w:t>104</w:t>
            </w:r>
          </w:p>
        </w:tc>
        <w:tc>
          <w:tcPr>
            <w:tcW w:w="720" w:type="pct"/>
            <w:shd w:val="clear" w:color="auto" w:fill="F2F2F2"/>
          </w:tcPr>
          <w:p w14:paraId="16B24A8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70D5A658" w14:textId="77777777" w:rsidTr="00053544">
        <w:trPr>
          <w:jc w:val="center"/>
        </w:trPr>
        <w:tc>
          <w:tcPr>
            <w:tcW w:w="304" w:type="pct"/>
          </w:tcPr>
          <w:p w14:paraId="76AC52D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5:40</w:t>
            </w:r>
          </w:p>
          <w:p w14:paraId="4BF3DCF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25</w:t>
            </w:r>
          </w:p>
        </w:tc>
        <w:tc>
          <w:tcPr>
            <w:tcW w:w="933" w:type="pct"/>
          </w:tcPr>
          <w:p w14:paraId="6570291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AE48CBB" w14:textId="77777777" w:rsidR="00741D09" w:rsidRPr="006545E4" w:rsidRDefault="00741D09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25</w:t>
            </w:r>
          </w:p>
          <w:p w14:paraId="4CF798B5" w14:textId="77777777" w:rsidR="00FF6142" w:rsidRPr="006545E4" w:rsidRDefault="00741D09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ife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  <w:t>Öğr. Gör. Dr. Uğur SERÇE</w:t>
            </w:r>
          </w:p>
          <w:p w14:paraId="51AA2920" w14:textId="77777777" w:rsidR="0040548C" w:rsidRPr="006545E4" w:rsidRDefault="00B3274A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</w:tcPr>
          <w:p w14:paraId="07F89482" w14:textId="77777777" w:rsidR="004603BF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35</w:t>
            </w:r>
          </w:p>
          <w:p w14:paraId="6665F792" w14:textId="77777777" w:rsidR="004603BF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iplomatic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anguage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and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Correspondence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I</w:t>
            </w:r>
          </w:p>
          <w:p w14:paraId="70D78CA7" w14:textId="77777777" w:rsidR="00FF6142" w:rsidRPr="006545E4" w:rsidRDefault="004603BF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Dr.Öğr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>. Üyesi Ayşe Gülce UYGUN</w:t>
            </w:r>
          </w:p>
          <w:p w14:paraId="183BE319" w14:textId="320D268C" w:rsidR="0040548C" w:rsidRPr="006545E4" w:rsidRDefault="00942887" w:rsidP="004603B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031" w:type="pct"/>
          </w:tcPr>
          <w:p w14:paraId="4C83F67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7D924E6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0CEEA94F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F5B665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6:30</w:t>
            </w:r>
          </w:p>
          <w:p w14:paraId="007218D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00B0F0"/>
                <w:sz w:val="12"/>
                <w:szCs w:val="14"/>
              </w:rPr>
              <w:t>17:15</w:t>
            </w:r>
          </w:p>
        </w:tc>
        <w:tc>
          <w:tcPr>
            <w:tcW w:w="933" w:type="pct"/>
            <w:shd w:val="clear" w:color="auto" w:fill="F2F2F2"/>
          </w:tcPr>
          <w:p w14:paraId="3430701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4147DBDF" w14:textId="77777777" w:rsidR="00741D09" w:rsidRPr="006545E4" w:rsidRDefault="00741D09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sz w:val="12"/>
                <w:szCs w:val="14"/>
              </w:rPr>
              <w:t>IR-4025</w:t>
            </w:r>
          </w:p>
          <w:p w14:paraId="7CCAD8FB" w14:textId="77777777" w:rsidR="00FF6142" w:rsidRPr="006545E4" w:rsidRDefault="00741D09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Turkish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545E4">
              <w:rPr>
                <w:rFonts w:ascii="Times New Roman" w:hAnsi="Times New Roman"/>
                <w:sz w:val="12"/>
                <w:szCs w:val="14"/>
              </w:rPr>
              <w:t>Political</w:t>
            </w:r>
            <w:proofErr w:type="spellEnd"/>
            <w:r w:rsidRPr="006545E4">
              <w:rPr>
                <w:rFonts w:ascii="Times New Roman" w:hAnsi="Times New Roman"/>
                <w:sz w:val="12"/>
                <w:szCs w:val="14"/>
              </w:rPr>
              <w:t xml:space="preserve"> Life</w:t>
            </w:r>
            <w:r w:rsidRPr="006545E4">
              <w:rPr>
                <w:rFonts w:ascii="Times New Roman" w:hAnsi="Times New Roman"/>
                <w:sz w:val="12"/>
                <w:szCs w:val="14"/>
              </w:rPr>
              <w:br/>
              <w:t>Öğr. Gör. Dr. Uğur SERÇE</w:t>
            </w:r>
          </w:p>
          <w:p w14:paraId="0CF30AF9" w14:textId="77777777" w:rsidR="0040548C" w:rsidRPr="006545E4" w:rsidRDefault="00B3274A" w:rsidP="00741D0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 xml:space="preserve">Zemin </w:t>
            </w:r>
            <w:r w:rsidR="0040548C" w:rsidRPr="006545E4">
              <w:rPr>
                <w:rFonts w:ascii="Times New Roman" w:hAnsi="Times New Roman"/>
                <w:sz w:val="12"/>
                <w:szCs w:val="14"/>
              </w:rPr>
              <w:t>03</w:t>
            </w:r>
          </w:p>
        </w:tc>
        <w:tc>
          <w:tcPr>
            <w:tcW w:w="1016" w:type="pct"/>
            <w:shd w:val="clear" w:color="auto" w:fill="F2F2F2"/>
          </w:tcPr>
          <w:p w14:paraId="62F8BA9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7B1BEFC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9CB725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53D7DA2E" w14:textId="77777777" w:rsidTr="00053544">
        <w:trPr>
          <w:jc w:val="center"/>
        </w:trPr>
        <w:tc>
          <w:tcPr>
            <w:tcW w:w="304" w:type="pct"/>
          </w:tcPr>
          <w:p w14:paraId="3AE2019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7:20</w:t>
            </w:r>
          </w:p>
          <w:p w14:paraId="0B64833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05</w:t>
            </w:r>
          </w:p>
        </w:tc>
        <w:tc>
          <w:tcPr>
            <w:tcW w:w="933" w:type="pct"/>
          </w:tcPr>
          <w:p w14:paraId="2A0A515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68DE215B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CB2A23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C05B8A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628999A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C438849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1AD9F9F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10</w:t>
            </w:r>
          </w:p>
          <w:p w14:paraId="3758529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8:55</w:t>
            </w:r>
          </w:p>
        </w:tc>
        <w:tc>
          <w:tcPr>
            <w:tcW w:w="933" w:type="pct"/>
            <w:shd w:val="clear" w:color="auto" w:fill="F2F2F2"/>
          </w:tcPr>
          <w:p w14:paraId="5265A2C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20238FE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546D4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34F221C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4805A97A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16E0AB8C" w14:textId="77777777" w:rsidTr="00053544">
        <w:trPr>
          <w:jc w:val="center"/>
        </w:trPr>
        <w:tc>
          <w:tcPr>
            <w:tcW w:w="304" w:type="pct"/>
          </w:tcPr>
          <w:p w14:paraId="65D01FA0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00</w:t>
            </w:r>
          </w:p>
          <w:p w14:paraId="7C5A256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45</w:t>
            </w:r>
          </w:p>
        </w:tc>
        <w:tc>
          <w:tcPr>
            <w:tcW w:w="933" w:type="pct"/>
          </w:tcPr>
          <w:p w14:paraId="295A9A7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13E3C4C9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2400FD6E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5507377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10E75CD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7394E184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4421E9BC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19:50</w:t>
            </w:r>
          </w:p>
          <w:p w14:paraId="64109CE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35</w:t>
            </w:r>
          </w:p>
        </w:tc>
        <w:tc>
          <w:tcPr>
            <w:tcW w:w="933" w:type="pct"/>
            <w:shd w:val="clear" w:color="auto" w:fill="F2F2F2"/>
          </w:tcPr>
          <w:p w14:paraId="6C6007F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3B1E2B2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0F6964D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594E230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25A2DA1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B3716C4" w14:textId="77777777" w:rsidTr="00053544">
        <w:trPr>
          <w:trHeight w:val="60"/>
          <w:jc w:val="center"/>
        </w:trPr>
        <w:tc>
          <w:tcPr>
            <w:tcW w:w="304" w:type="pct"/>
          </w:tcPr>
          <w:p w14:paraId="319C8442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0:40</w:t>
            </w:r>
          </w:p>
          <w:p w14:paraId="5C8AA2D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25</w:t>
            </w:r>
          </w:p>
        </w:tc>
        <w:tc>
          <w:tcPr>
            <w:tcW w:w="933" w:type="pct"/>
          </w:tcPr>
          <w:p w14:paraId="4D958A7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</w:tcPr>
          <w:p w14:paraId="7CEDBCD6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</w:tcPr>
          <w:p w14:paraId="47725421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</w:tcPr>
          <w:p w14:paraId="08124F8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</w:tcPr>
          <w:p w14:paraId="4181CA34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  <w:tr w:rsidR="00FF6142" w:rsidRPr="003E3290" w14:paraId="2B6523AC" w14:textId="77777777" w:rsidTr="00053544">
        <w:trPr>
          <w:jc w:val="center"/>
        </w:trPr>
        <w:tc>
          <w:tcPr>
            <w:tcW w:w="304" w:type="pct"/>
            <w:shd w:val="clear" w:color="auto" w:fill="F2F2F2"/>
          </w:tcPr>
          <w:p w14:paraId="7B7129E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1:30</w:t>
            </w:r>
          </w:p>
          <w:p w14:paraId="3F62694D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</w:pPr>
            <w:r w:rsidRPr="006545E4">
              <w:rPr>
                <w:rFonts w:ascii="Times New Roman" w:hAnsi="Times New Roman"/>
                <w:b/>
                <w:bCs/>
                <w:color w:val="FF0000"/>
                <w:sz w:val="12"/>
                <w:szCs w:val="14"/>
              </w:rPr>
              <w:t>22:15</w:t>
            </w:r>
          </w:p>
        </w:tc>
        <w:tc>
          <w:tcPr>
            <w:tcW w:w="933" w:type="pct"/>
            <w:shd w:val="clear" w:color="auto" w:fill="F2F2F2"/>
          </w:tcPr>
          <w:p w14:paraId="3D6E80B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996" w:type="pct"/>
            <w:shd w:val="clear" w:color="auto" w:fill="F2F2F2"/>
          </w:tcPr>
          <w:p w14:paraId="534CF333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16" w:type="pct"/>
            <w:shd w:val="clear" w:color="auto" w:fill="F2F2F2"/>
          </w:tcPr>
          <w:p w14:paraId="4A1ADBFF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1031" w:type="pct"/>
            <w:shd w:val="clear" w:color="auto" w:fill="F2F2F2"/>
          </w:tcPr>
          <w:p w14:paraId="037691C5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720" w:type="pct"/>
            <w:shd w:val="clear" w:color="auto" w:fill="F2F2F2"/>
          </w:tcPr>
          <w:p w14:paraId="76C2D4A8" w14:textId="77777777" w:rsidR="00FF6142" w:rsidRPr="006545E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</w:tr>
    </w:tbl>
    <w:p w14:paraId="62165406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494BC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46B0B" w14:textId="77777777" w:rsidR="00902BDE" w:rsidRDefault="00902BDE" w:rsidP="00197788">
      <w:pPr>
        <w:spacing w:after="0" w:line="240" w:lineRule="auto"/>
      </w:pPr>
      <w:r>
        <w:separator/>
      </w:r>
    </w:p>
  </w:endnote>
  <w:endnote w:type="continuationSeparator" w:id="0">
    <w:p w14:paraId="103167AE" w14:textId="77777777" w:rsidR="00902BDE" w:rsidRDefault="00902BDE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8E61D" w14:textId="77777777" w:rsidR="00902BDE" w:rsidRDefault="00902BDE" w:rsidP="00197788">
      <w:pPr>
        <w:spacing w:after="0" w:line="240" w:lineRule="auto"/>
      </w:pPr>
      <w:r>
        <w:separator/>
      </w:r>
    </w:p>
  </w:footnote>
  <w:footnote w:type="continuationSeparator" w:id="0">
    <w:p w14:paraId="2C24FED7" w14:textId="77777777" w:rsidR="00902BDE" w:rsidRDefault="00902BDE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60A4F" w14:textId="77777777" w:rsidR="00494BC6" w:rsidRPr="00956EA1" w:rsidRDefault="00494BC6" w:rsidP="00494BC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ULUSLARARASI İLİŞKİLER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05D3"/>
    <w:rsid w:val="000039B3"/>
    <w:rsid w:val="00007A58"/>
    <w:rsid w:val="00024E48"/>
    <w:rsid w:val="00027DAF"/>
    <w:rsid w:val="00053544"/>
    <w:rsid w:val="0006198F"/>
    <w:rsid w:val="00067D57"/>
    <w:rsid w:val="00070E10"/>
    <w:rsid w:val="00075039"/>
    <w:rsid w:val="00075131"/>
    <w:rsid w:val="00080DDD"/>
    <w:rsid w:val="000B58DB"/>
    <w:rsid w:val="000C2DC2"/>
    <w:rsid w:val="00111418"/>
    <w:rsid w:val="001215AF"/>
    <w:rsid w:val="0012192A"/>
    <w:rsid w:val="0012458C"/>
    <w:rsid w:val="00133BAA"/>
    <w:rsid w:val="00143B74"/>
    <w:rsid w:val="00145089"/>
    <w:rsid w:val="00153129"/>
    <w:rsid w:val="001656CC"/>
    <w:rsid w:val="00192C57"/>
    <w:rsid w:val="00197788"/>
    <w:rsid w:val="001A5644"/>
    <w:rsid w:val="001D3C5D"/>
    <w:rsid w:val="002200AB"/>
    <w:rsid w:val="002B0AF0"/>
    <w:rsid w:val="002B24C4"/>
    <w:rsid w:val="002C1F7A"/>
    <w:rsid w:val="002C565D"/>
    <w:rsid w:val="002F050B"/>
    <w:rsid w:val="002F3850"/>
    <w:rsid w:val="00302F67"/>
    <w:rsid w:val="00310EE5"/>
    <w:rsid w:val="003317C4"/>
    <w:rsid w:val="00334227"/>
    <w:rsid w:val="00335A5E"/>
    <w:rsid w:val="00345DCC"/>
    <w:rsid w:val="00350997"/>
    <w:rsid w:val="003700BE"/>
    <w:rsid w:val="00393B23"/>
    <w:rsid w:val="003A2372"/>
    <w:rsid w:val="003E3290"/>
    <w:rsid w:val="003E3D19"/>
    <w:rsid w:val="003E5B5E"/>
    <w:rsid w:val="003F0E44"/>
    <w:rsid w:val="003F643F"/>
    <w:rsid w:val="0040548C"/>
    <w:rsid w:val="0042539A"/>
    <w:rsid w:val="004404F4"/>
    <w:rsid w:val="0044646D"/>
    <w:rsid w:val="004553FD"/>
    <w:rsid w:val="00456583"/>
    <w:rsid w:val="004603BF"/>
    <w:rsid w:val="0049218E"/>
    <w:rsid w:val="00492957"/>
    <w:rsid w:val="00494BC6"/>
    <w:rsid w:val="004B6EFE"/>
    <w:rsid w:val="004C5E87"/>
    <w:rsid w:val="004D1443"/>
    <w:rsid w:val="004D7519"/>
    <w:rsid w:val="00524F11"/>
    <w:rsid w:val="00530B34"/>
    <w:rsid w:val="00547239"/>
    <w:rsid w:val="00567BA4"/>
    <w:rsid w:val="00582992"/>
    <w:rsid w:val="00584AFD"/>
    <w:rsid w:val="005B64BD"/>
    <w:rsid w:val="005B7DF6"/>
    <w:rsid w:val="005E0817"/>
    <w:rsid w:val="005E6769"/>
    <w:rsid w:val="005F319D"/>
    <w:rsid w:val="00601601"/>
    <w:rsid w:val="00602AEE"/>
    <w:rsid w:val="00612B5A"/>
    <w:rsid w:val="00616221"/>
    <w:rsid w:val="0063335C"/>
    <w:rsid w:val="006545E4"/>
    <w:rsid w:val="006A558D"/>
    <w:rsid w:val="006B58E9"/>
    <w:rsid w:val="006D51B3"/>
    <w:rsid w:val="006F557B"/>
    <w:rsid w:val="00707ED7"/>
    <w:rsid w:val="00741D09"/>
    <w:rsid w:val="00750D36"/>
    <w:rsid w:val="007718C4"/>
    <w:rsid w:val="00773397"/>
    <w:rsid w:val="007A373F"/>
    <w:rsid w:val="007B22BA"/>
    <w:rsid w:val="007C650F"/>
    <w:rsid w:val="007F3C42"/>
    <w:rsid w:val="0080378B"/>
    <w:rsid w:val="008053E8"/>
    <w:rsid w:val="00832B46"/>
    <w:rsid w:val="0085098C"/>
    <w:rsid w:val="00854481"/>
    <w:rsid w:val="008672AB"/>
    <w:rsid w:val="00896276"/>
    <w:rsid w:val="008F34F8"/>
    <w:rsid w:val="00902BDE"/>
    <w:rsid w:val="0094129B"/>
    <w:rsid w:val="00942887"/>
    <w:rsid w:val="00943DC2"/>
    <w:rsid w:val="00944E04"/>
    <w:rsid w:val="009523B5"/>
    <w:rsid w:val="00955464"/>
    <w:rsid w:val="00955EA4"/>
    <w:rsid w:val="00976B6F"/>
    <w:rsid w:val="00981232"/>
    <w:rsid w:val="009A5DB6"/>
    <w:rsid w:val="009C6025"/>
    <w:rsid w:val="009E1D58"/>
    <w:rsid w:val="009F4A53"/>
    <w:rsid w:val="00A07FB5"/>
    <w:rsid w:val="00A1460B"/>
    <w:rsid w:val="00A174D9"/>
    <w:rsid w:val="00A34C95"/>
    <w:rsid w:val="00A80C73"/>
    <w:rsid w:val="00AC1B19"/>
    <w:rsid w:val="00AD1F8C"/>
    <w:rsid w:val="00AD7A9C"/>
    <w:rsid w:val="00AE2DD3"/>
    <w:rsid w:val="00AE3028"/>
    <w:rsid w:val="00AF1E8E"/>
    <w:rsid w:val="00AF754D"/>
    <w:rsid w:val="00B055EE"/>
    <w:rsid w:val="00B133E7"/>
    <w:rsid w:val="00B20099"/>
    <w:rsid w:val="00B25976"/>
    <w:rsid w:val="00B3274A"/>
    <w:rsid w:val="00B337F0"/>
    <w:rsid w:val="00B4313C"/>
    <w:rsid w:val="00B57CDB"/>
    <w:rsid w:val="00B81734"/>
    <w:rsid w:val="00BA006F"/>
    <w:rsid w:val="00BB308F"/>
    <w:rsid w:val="00BB3961"/>
    <w:rsid w:val="00BD1602"/>
    <w:rsid w:val="00BD3994"/>
    <w:rsid w:val="00C22A42"/>
    <w:rsid w:val="00C24C69"/>
    <w:rsid w:val="00C25661"/>
    <w:rsid w:val="00C43620"/>
    <w:rsid w:val="00C45D2F"/>
    <w:rsid w:val="00C52E58"/>
    <w:rsid w:val="00C87953"/>
    <w:rsid w:val="00C90D67"/>
    <w:rsid w:val="00CA14C7"/>
    <w:rsid w:val="00CA1A52"/>
    <w:rsid w:val="00CA5261"/>
    <w:rsid w:val="00CB55D9"/>
    <w:rsid w:val="00CB63B5"/>
    <w:rsid w:val="00CD4627"/>
    <w:rsid w:val="00CD4973"/>
    <w:rsid w:val="00CD64D0"/>
    <w:rsid w:val="00CF47F2"/>
    <w:rsid w:val="00D0515A"/>
    <w:rsid w:val="00D178D4"/>
    <w:rsid w:val="00D21DF3"/>
    <w:rsid w:val="00D62F2E"/>
    <w:rsid w:val="00D62F91"/>
    <w:rsid w:val="00D87D7E"/>
    <w:rsid w:val="00D90CE4"/>
    <w:rsid w:val="00D921C1"/>
    <w:rsid w:val="00DA61A3"/>
    <w:rsid w:val="00DE6263"/>
    <w:rsid w:val="00E23020"/>
    <w:rsid w:val="00E31A7B"/>
    <w:rsid w:val="00E52126"/>
    <w:rsid w:val="00E76B53"/>
    <w:rsid w:val="00E8038F"/>
    <w:rsid w:val="00E87719"/>
    <w:rsid w:val="00F23AF9"/>
    <w:rsid w:val="00F43E5B"/>
    <w:rsid w:val="00F64D76"/>
    <w:rsid w:val="00F75BA8"/>
    <w:rsid w:val="00F81B89"/>
    <w:rsid w:val="00F82C21"/>
    <w:rsid w:val="00FC37B1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0519A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4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2-10-13T15:36:00Z</dcterms:created>
  <dcterms:modified xsi:type="dcterms:W3CDTF">2022-10-13T15:36:00Z</dcterms:modified>
</cp:coreProperties>
</file>